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w:t>
      </w:r>
      <w:r>
        <w:t xml:space="preserve"> </w:t>
      </w:r>
      <w:r>
        <w:t xml:space="preserve">Pakistan</w:t>
      </w:r>
      <w:r>
        <w:t xml:space="preserve"> </w:t>
      </w:r>
      <w:r>
        <w:t xml:space="preserve">Islamabad</w:t>
      </w:r>
    </w:p>
    <w:bookmarkStart w:id="20" w:name="Xd3a4aea5a74421a701209699aba0d123318a3c9"/>
    <w:p>
      <w:pPr>
        <w:pStyle w:val="Heading1"/>
      </w:pPr>
      <w:r>
        <w:t xml:space="preserve">Cover Letter for Videographer Position in Pakistan Islamabad</w:t>
      </w:r>
    </w:p>
    <w:p>
      <w:pPr>
        <w:pStyle w:val="FirstParagraph"/>
      </w:pPr>
      <w:r>
        <w:t xml:space="preserve">Dear [Hiring Manager's Name],</w:t>
      </w:r>
    </w:p>
    <w:p>
      <w:pPr>
        <w:pStyle w:val="BodyText"/>
      </w:pPr>
      <w:r>
        <w:t xml:space="preserve">I am writing to express my sincere interest in the Videographer position at your esteemed organization, located in the vibrant city of Islamabad, Pakistan. With a passion for storytelling through visual media and a deep understanding of the dynamic cultural and technological landscape of Pakistan Islamabad, I am eager to contribute my skills and creativity to your team. As a dedicated videographer with [X years] of experience in capturing moments that resonate with audiences, I am confident in my ability to bring innovative ideas and technical expertise to your projects.</w:t>
      </w:r>
    </w:p>
    <w:p>
      <w:pPr>
        <w:pStyle w:val="BodyText"/>
      </w:pPr>
      <w:r>
        <w:t xml:space="preserve">My journey as a videographer began with a fascination for the power of visual narratives. Over the years, I have honed my craft by working on diverse projects ranging from corporate events and documentary filmmaking to social media content creation. This experience has equipped me with a strong foundation in camera operation, editing software such as Adobe Premiere Pro and After Effects, and an eye for composition that transforms ordinary scenes into compelling stories. In the context of Pakistan Islamabad, where the blend of tradition and modernity creates a unique visual identity, I am particularly drawn to the opportunity to document this cultural tapestry through my work.</w:t>
      </w:r>
    </w:p>
    <w:p>
      <w:pPr>
        <w:pStyle w:val="BodyText"/>
      </w:pPr>
      <w:r>
        <w:t xml:space="preserve">One of my core strengths as a videographer is my ability to adapt to varying environments and client needs. Whether it’s capturing the bustling energy of Islamabad’s markets or the serene beauty of its natural landscapes, I strive to create content that reflects authenticity and emotional depth. In Pakistan Islamabad, where events such as cultural festivals, political gatherings, and corporate conferences require meticulous planning and execution, my attention to detail ensures that every frame is intentional. For instance, during a recent project in Islamabad’s F-7 sector, I was responsible for filming a multi-day event that required coordination with local stakeholders and technical precision under time constraints. The final product received commendation for its clarity and storytelling power.</w:t>
      </w:r>
    </w:p>
    <w:p>
      <w:pPr>
        <w:pStyle w:val="BodyText"/>
      </w:pPr>
      <w:r>
        <w:t xml:space="preserve">What sets me apart as a videographer is my commitment to understanding the unique requirements of each project. In Islamabad, where the media industry is evolving rapidly, I have kept myself updated with the latest trends and technologies. I am proficient in using high-end camera equipment such as Sony and Canon models, and I specialize in both 4K and HD video production. Additionally, my background in post-production editing allows me to deliver polished content that aligns with your brand’s vision. For example, while working on a documentary about Islamabad’s urban development, I incorporated drone footage to showcase the city’s architectural growth from a unique perspective. This project not only highlighted my technical skills but also demonstrated my ability to innovate and think creatively.</w:t>
      </w:r>
    </w:p>
    <w:p>
      <w:pPr>
        <w:pStyle w:val="BodyText"/>
      </w:pPr>
      <w:r>
        <w:t xml:space="preserve">The role of a videographer in Pakistan Islamabad extends beyond mere documentation; it is about capturing the essence of a city that is both historically rich and forward-thinking. As someone who deeply respects the cultural heritage of Pakistan, I am passionate about creating content that honors this legacy while embracing modernity. My work often reflects this balance, whether it’s through storytelling that highlights local traditions or through innovative techniques that push the boundaries of visual expression. In Islamabad, where the fusion of global and local influences is evident in every corner, I believe my perspective as a videographer can add significant value to your organization.</w:t>
      </w:r>
    </w:p>
    <w:p>
      <w:pPr>
        <w:pStyle w:val="BodyText"/>
      </w:pPr>
      <w:r>
        <w:t xml:space="preserve">In addition to technical expertise, I bring strong interpersonal skills that enable me to collaborate effectively with clients, directors, and production teams. Communication is key in any videography project, and I ensure that all stakeholders are aligned with the vision from the outset. My ability to listen actively and translate ideas into visual content has been a cornerstone of my success. For instance, during a recent collaboration with a local NGO in Islamabad, I worked closely with their team to create educational videos that addressed community challenges. The project’s success was attributed not only to the quality of the footage but also to the seamless teamwork and shared commitment to the cause.</w:t>
      </w:r>
    </w:p>
    <w:p>
      <w:pPr>
        <w:pStyle w:val="BodyText"/>
      </w:pPr>
      <w:r>
        <w:t xml:space="preserve">Furthermore, I am highly motivated by the opportunity to contribute to a growing industry in Pakistan Islamabad. The city has become a hub for media, technology, and creative industries, and I am eager to be part of its evolution. My understanding of the local market dynamics and my ability to navigate the unique challenges of filming in Islamabad—such as varying weather conditions or access to specific locations—ensure that I can deliver reliable results. Whether it’s capturing a corporate event in the heart of Islamabad or documenting a cultural festival in Rawalpindi, I approach each task with professionalism and dedication.</w:t>
      </w:r>
    </w:p>
    <w:p>
      <w:pPr>
        <w:pStyle w:val="BodyText"/>
      </w:pPr>
      <w:r>
        <w:t xml:space="preserve">I am particularly drawn to your organization because of its reputation for excellence and innovation in the media sector. Your commitment to producing high-quality visual content aligns perfectly with my own values as a videographer. I am confident that my skills, experience, and passion for storytelling will enable me to make meaningful contributions to your team. I would welcome the opportunity to discuss how my background and vision can support your goals.</w:t>
      </w:r>
    </w:p>
    <w:p>
      <w:pPr>
        <w:pStyle w:val="BodyText"/>
      </w:pPr>
      <w:r>
        <w:t xml:space="preserve">Thank you for considering my application. I look forward to the possibility of contributing to your organization’s success in Pakistan Islamabad. Please feel free to contact me at [Your Phone Number] or [Your Email Address] for further information. I am available at your convenience for an interview and am eager to discuss how I can add value to your te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 Pakistan Islamabad</dc:title>
  <dc:creator/>
  <dc:language>en</dc:language>
  <cp:keywords/>
  <dcterms:created xsi:type="dcterms:W3CDTF">2026-07-21T06:21:19Z</dcterms:created>
  <dcterms:modified xsi:type="dcterms:W3CDTF">2026-07-21T06:21:19Z</dcterms:modified>
</cp:coreProperties>
</file>

<file path=docProps/custom.xml><?xml version="1.0" encoding="utf-8"?>
<Properties xmlns="http://schemas.openxmlformats.org/officeDocument/2006/custom-properties" xmlns:vt="http://schemas.openxmlformats.org/officeDocument/2006/docPropsVTypes"/>
</file>